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90D95" w14:textId="772DAE64" w:rsidR="00AC2937" w:rsidRDefault="00000000" w:rsidP="00642D55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p</m:t>
            </m:r>
          </m:e>
        </m:acc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λ</m:t>
            </m:r>
          </m:sub>
        </m:sSub>
        <m:r>
          <w:rPr>
            <w:rFonts w:ascii="Cambria Math" w:hAnsi="Cambria Math" w:cs="Times New Roman"/>
          </w:rPr>
          <m:t>v</m:t>
        </m:r>
      </m:oMath>
      <w:r w:rsidR="00642D55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642D55">
        <w:rPr>
          <w:rFonts w:ascii="Times New Roman" w:eastAsiaTheme="minorEastAsia" w:hAnsi="Times New Roman" w:cs="Times New Roman"/>
          <w:lang w:val="en-US"/>
        </w:rPr>
        <w:t xml:space="preserve">   </w:t>
      </w:r>
      <w:r w:rsidR="00642D55" w:rsidRPr="00642D55">
        <w:rPr>
          <w:rFonts w:ascii="Times New Roman" w:eastAsiaTheme="minorEastAsia" w:hAnsi="Times New Roman" w:cs="Times New Roman"/>
          <w:lang w:val="en-US"/>
        </w:rPr>
        <w:t xml:space="preserve">       (2a)</w:t>
      </w:r>
    </w:p>
    <w:p w14:paraId="1F472854" w14:textId="154730E0" w:rsidR="00642D55" w:rsidRDefault="00000000" w:rsidP="00642D55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v</m:t>
            </m:r>
          </m:e>
        </m:acc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λ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(</m:t>
        </m:r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ω</m:t>
            </m:r>
          </m:e>
        </m:acc>
        <m:r>
          <w:rPr>
            <w:rFonts w:ascii="Cambria Math" w:hAnsi="Cambria Math" w:cs="Times New Roman"/>
          </w:rPr>
          <m:t>×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ω</m:t>
        </m:r>
        <m:r>
          <w:rPr>
            <w:rFonts w:ascii="Cambria Math" w:hAnsi="Cambria Math" w:cs="Times New Roman"/>
          </w:rPr>
          <m:t>×</m:t>
        </m:r>
        <m:r>
          <w:rPr>
            <w:rFonts w:ascii="Cambria Math" w:hAnsi="Cambria Math" w:cs="Times New Roman"/>
          </w:rPr>
          <m:t>ω</m:t>
        </m:r>
        <m:r>
          <w:rPr>
            <w:rFonts w:ascii="Cambria Math" w:hAnsi="Cambria Math" w:cs="Times New Roman"/>
          </w:rPr>
          <m:t>×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="00642D55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642D55">
        <w:rPr>
          <w:rFonts w:ascii="Times New Roman" w:eastAsiaTheme="minorEastAsia" w:hAnsi="Times New Roman" w:cs="Times New Roman"/>
          <w:lang w:val="en-US"/>
        </w:rPr>
        <w:t xml:space="preserve">   </w:t>
      </w:r>
      <w:r w:rsidR="00642D55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DE63E7">
        <w:rPr>
          <w:rFonts w:ascii="Times New Roman" w:eastAsiaTheme="minorEastAsia" w:hAnsi="Times New Roman" w:cs="Times New Roman"/>
          <w:lang w:val="en-US"/>
        </w:rPr>
        <w:t>b</w:t>
      </w:r>
      <w:r w:rsidR="00642D55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12E150A4" w14:textId="6CE19B6F" w:rsidR="00DE63E7" w:rsidRDefault="00000000" w:rsidP="00DE63E7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q</m:t>
            </m:r>
          </m:e>
        </m:acc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w:rPr>
            <w:rFonts w:ascii="Cambria Math" w:hAnsi="Cambria Math" w:cs="Times New Roman"/>
          </w:rPr>
          <m:t>q⊗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</m:mr>
            </m:m>
          </m:e>
        </m:d>
      </m:oMath>
      <w:r w:rsidR="00DE63E7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DE63E7">
        <w:rPr>
          <w:rFonts w:ascii="Times New Roman" w:eastAsiaTheme="minorEastAsia" w:hAnsi="Times New Roman" w:cs="Times New Roman"/>
          <w:lang w:val="en-US"/>
        </w:rPr>
        <w:t xml:space="preserve">   </w:t>
      </w:r>
      <w:r w:rsidR="00DE63E7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E4523F">
        <w:rPr>
          <w:rFonts w:ascii="Times New Roman" w:eastAsiaTheme="minorEastAsia" w:hAnsi="Times New Roman" w:cs="Times New Roman"/>
          <w:lang w:val="en-US"/>
        </w:rPr>
        <w:t>c</w:t>
      </w:r>
      <w:r w:rsidR="00DE63E7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41562B87" w14:textId="2C737F6E" w:rsidR="00DE63E7" w:rsidRDefault="00000000" w:rsidP="00573A17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ω</m:t>
            </m:r>
          </m:e>
        </m:acc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J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τ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ω</m:t>
        </m:r>
        <m:r>
          <w:rPr>
            <w:rFonts w:ascii="Cambria Math" w:hAnsi="Cambria Math" w:cs="Times New Roman"/>
          </w:rPr>
          <m:t>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</w:rPr>
              <m:t>ω</m:t>
            </m:r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com</m:t>
            </m:r>
          </m:sub>
        </m:sSub>
        <m:r>
          <w:rPr>
            <w:rFonts w:ascii="Cambria Math" w:hAnsi="Cambria Math" w:cs="Times New Roman"/>
          </w:rPr>
          <m:t>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bSup>
            <m:r>
              <w:rPr>
                <w:rFonts w:ascii="Cambria Math" w:hAnsi="Cambria Math" w:cs="Times New Roman"/>
              </w:rPr>
              <m:t>mg</m:t>
            </m:r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λ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bSup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c</m:t>
                </m:r>
              </m:sub>
            </m:sSub>
          </m:e>
        </m:d>
        <m:r>
          <w:rPr>
            <w:rFonts w:ascii="Cambria Math" w:hAnsi="Cambria Math" w:cs="Times New Roman"/>
          </w:rPr>
          <m:t>+∆τ)</m:t>
        </m:r>
      </m:oMath>
      <w:r w:rsidR="00E4523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E4523F">
        <w:rPr>
          <w:rFonts w:ascii="Times New Roman" w:eastAsiaTheme="minorEastAsia" w:hAnsi="Times New Roman" w:cs="Times New Roman"/>
          <w:lang w:val="en-US"/>
        </w:rPr>
        <w:t xml:space="preserve">   </w:t>
      </w:r>
      <w:r w:rsidR="00E4523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E4523F">
        <w:rPr>
          <w:rFonts w:ascii="Times New Roman" w:eastAsiaTheme="minorEastAsia" w:hAnsi="Times New Roman" w:cs="Times New Roman"/>
          <w:lang w:val="en-US"/>
        </w:rPr>
        <w:t>d</w:t>
      </w:r>
      <w:r w:rsidR="00E4523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52712798" w14:textId="67CABDF8" w:rsidR="00E4523F" w:rsidRDefault="00000000" w:rsidP="00E4523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(R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+λ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r>
          <w:rPr>
            <w:rFonts w:ascii="Cambria Math" w:hAnsi="Cambria Math" w:cs="Times New Roman"/>
          </w:rPr>
          <m:t>+∆f)+g</m:t>
        </m:r>
      </m:oMath>
      <w:r w:rsidR="00E4523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E4523F">
        <w:rPr>
          <w:rFonts w:ascii="Times New Roman" w:eastAsiaTheme="minorEastAsia" w:hAnsi="Times New Roman" w:cs="Times New Roman"/>
          <w:lang w:val="en-US"/>
        </w:rPr>
        <w:t xml:space="preserve">   </w:t>
      </w:r>
      <w:r w:rsidR="00E4523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E4523F">
        <w:rPr>
          <w:rFonts w:ascii="Times New Roman" w:eastAsiaTheme="minorEastAsia" w:hAnsi="Times New Roman" w:cs="Times New Roman"/>
          <w:lang w:val="en-US"/>
        </w:rPr>
        <w:t>d</w:t>
      </w:r>
      <w:r w:rsidR="00E4523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7C8973BB" w14:textId="64BE6229" w:rsidR="00642D55" w:rsidRDefault="00642D55" w:rsidP="00642D55">
      <w:pPr>
        <w:jc w:val="center"/>
        <w:rPr>
          <w:rFonts w:ascii="Times New Roman" w:eastAsiaTheme="minorEastAsia" w:hAnsi="Times New Roman" w:cs="Times New Roman"/>
          <w:lang w:val="en-US"/>
        </w:rPr>
      </w:pPr>
    </w:p>
    <w:p w14:paraId="76C8A41F" w14:textId="5CE1BAF4" w:rsidR="009E375F" w:rsidRPr="006246F2" w:rsidRDefault="009E375F" w:rsidP="006246F2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6246F2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>Explanation:</w:t>
      </w:r>
    </w:p>
    <w:p w14:paraId="52993F35" w14:textId="38195520" w:rsidR="009E375F" w:rsidRDefault="00000000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λ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</w:rPr>
              <m:t>3×3</m:t>
            </m:r>
          </m:sub>
        </m:sSub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</m:oMath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9E37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(2a</w:t>
      </w:r>
      <w:r w:rsidR="00CD506C">
        <w:rPr>
          <w:rFonts w:ascii="Times New Roman" w:eastAsiaTheme="minorEastAsia" w:hAnsi="Times New Roman" w:cs="Times New Roman"/>
          <w:lang w:val="en-US"/>
        </w:rPr>
        <w:t>a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5C1AB4C3" w14:textId="591041FB" w:rsidR="009E375F" w:rsidRDefault="00000000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λ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(</m:t>
        </m:r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ω</m:t>
            </m:r>
          </m:e>
        </m:acc>
        <m:r>
          <w:rPr>
            <w:rFonts w:ascii="Cambria Math" w:hAnsi="Cambria Math" w:cs="Times New Roman"/>
          </w:rPr>
          <m:t>×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+ω×ω×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9E37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9E375F">
        <w:rPr>
          <w:rFonts w:ascii="Times New Roman" w:eastAsiaTheme="minorEastAsia" w:hAnsi="Times New Roman" w:cs="Times New Roman"/>
          <w:lang w:val="en-US"/>
        </w:rPr>
        <w:t>b</w:t>
      </w:r>
      <w:r w:rsidR="00CD506C">
        <w:rPr>
          <w:rFonts w:ascii="Times New Roman" w:eastAsiaTheme="minorEastAsia" w:hAnsi="Times New Roman" w:cs="Times New Roman"/>
          <w:lang w:val="en-US"/>
        </w:rPr>
        <w:t>b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26ECADD1" w14:textId="43590379" w:rsidR="00A0045F" w:rsidRDefault="00000000" w:rsidP="00A004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λ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</w:rPr>
              <m:t>3×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B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eastAsiaTheme="minorEastAsia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3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ω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ω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ω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</w:rPr>
                      <m:t>3×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</w:rPr>
                      <m:t>3×1</m:t>
                    </m:r>
                  </m:sub>
                </m:sSub>
              </m:e>
            </m:d>
          </m:e>
        </m:d>
      </m:oMath>
      <w:r w:rsidR="00A004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A004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A0045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A0045F">
        <w:rPr>
          <w:rFonts w:ascii="Times New Roman" w:eastAsiaTheme="minorEastAsia" w:hAnsi="Times New Roman" w:cs="Times New Roman"/>
          <w:lang w:val="en-US"/>
        </w:rPr>
        <w:t>bb</w:t>
      </w:r>
      <w:r w:rsidR="00A004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43ECC2E4" w14:textId="77777777" w:rsidR="00A0045F" w:rsidRDefault="00A0045F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</w:p>
    <w:p w14:paraId="079574E2" w14:textId="2E0F8F6E" w:rsidR="009E375F" w:rsidRDefault="00000000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O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⊗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z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9E37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9E375F">
        <w:rPr>
          <w:rFonts w:ascii="Times New Roman" w:eastAsiaTheme="minorEastAsia" w:hAnsi="Times New Roman" w:cs="Times New Roman"/>
          <w:lang w:val="en-US"/>
        </w:rPr>
        <w:t>c</w:t>
      </w:r>
      <w:r w:rsidR="00CD506C">
        <w:rPr>
          <w:rFonts w:ascii="Times New Roman" w:eastAsiaTheme="minorEastAsia" w:hAnsi="Times New Roman" w:cs="Times New Roman"/>
          <w:lang w:val="en-US"/>
        </w:rPr>
        <w:t>c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0BB1C5FD" w14:textId="51F4D4E4" w:rsidR="009E375F" w:rsidRDefault="00000000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ω</m:t>
            </m:r>
          </m:e>
        </m:acc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J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τ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ω</m:t>
        </m:r>
        <m:r>
          <w:rPr>
            <w:rFonts w:ascii="Cambria Math" w:hAnsi="Cambria Math" w:cs="Times New Roman"/>
          </w:rPr>
          <m:t>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</w:rPr>
              <m:t>ω</m:t>
            </m:r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com</m:t>
            </m:r>
          </m:sub>
        </m:sSub>
        <m:r>
          <w:rPr>
            <w:rFonts w:ascii="Cambria Math" w:hAnsi="Cambria Math" w:cs="Times New Roman"/>
          </w:rPr>
          <m:t>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bSup>
            <m:r>
              <w:rPr>
                <w:rFonts w:ascii="Cambria Math" w:hAnsi="Cambria Math" w:cs="Times New Roman"/>
              </w:rPr>
              <m:t>mg</m:t>
            </m:r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λ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bSup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c</m:t>
                </m:r>
              </m:sub>
            </m:sSub>
          </m:e>
        </m:d>
        <m:r>
          <w:rPr>
            <w:rFonts w:ascii="Cambria Math" w:hAnsi="Cambria Math" w:cs="Times New Roman"/>
          </w:rPr>
          <m:t>+∆τ)</m:t>
        </m:r>
      </m:oMath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9E37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9E375F">
        <w:rPr>
          <w:rFonts w:ascii="Times New Roman" w:eastAsiaTheme="minorEastAsia" w:hAnsi="Times New Roman" w:cs="Times New Roman"/>
          <w:lang w:val="en-US"/>
        </w:rPr>
        <w:t>d</w:t>
      </w:r>
      <w:r w:rsidR="00CD506C">
        <w:rPr>
          <w:rFonts w:ascii="Times New Roman" w:eastAsiaTheme="minorEastAsia" w:hAnsi="Times New Roman" w:cs="Times New Roman"/>
          <w:lang w:val="en-US"/>
        </w:rPr>
        <w:t>d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75326558" w14:textId="62CB890F" w:rsidR="005A588A" w:rsidRDefault="00000000" w:rsidP="005A588A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c</m:t>
            </m:r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sup>
                </m:sSup>
              </m:e>
            </m:d>
          </m:e>
          <m:sub>
            <m:r>
              <w:rPr>
                <w:rFonts w:ascii="Cambria Math" w:eastAsiaTheme="minorEastAsia" w:hAnsi="Cambria Math" w:cs="Times New Roman"/>
              </w:rPr>
              <m:t>3×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eastAsiaTheme="minorEastAsia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z</m:t>
                          </m:r>
                        </m:sub>
                      </m:sSub>
                    </m:e>
                  </m:mr>
                </m:m>
              </m:e>
            </m:d>
            <m:r>
              <w:rPr>
                <w:rFonts w:ascii="Cambria Math" w:hAnsi="Cambria Math" w:cs="Times New Roman"/>
              </w:rPr>
              <m:t>×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e>
                    </m:d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3×3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com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×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B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p>
                        </m:sSubSup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</w:rPr>
                      <m:t>3×3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mg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×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λ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B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p>
                        </m:sSubSup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</w:rPr>
                      <m:t>3×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b>
                        </m:sSub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</w:rPr>
                      <m:t>3×1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∆τ</m:t>
                    </m:r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</m:e>
        </m:d>
      </m:oMath>
      <w:r w:rsidR="005A588A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5A588A">
        <w:rPr>
          <w:rFonts w:ascii="Times New Roman" w:eastAsiaTheme="minorEastAsia" w:hAnsi="Times New Roman" w:cs="Times New Roman"/>
          <w:lang w:val="en-US"/>
        </w:rPr>
        <w:t xml:space="preserve">   </w:t>
      </w:r>
      <w:r w:rsidR="005A588A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5A588A">
        <w:rPr>
          <w:rFonts w:ascii="Times New Roman" w:eastAsiaTheme="minorEastAsia" w:hAnsi="Times New Roman" w:cs="Times New Roman"/>
          <w:lang w:val="en-US"/>
        </w:rPr>
        <w:t>dd</w:t>
      </w:r>
      <w:r w:rsidR="005A588A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1CCD3700" w14:textId="77777777" w:rsidR="005A588A" w:rsidRDefault="005A588A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</w:p>
    <w:p w14:paraId="3E05441E" w14:textId="4ECA24BF" w:rsidR="009E375F" w:rsidRDefault="00000000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(R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+λ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r>
          <w:rPr>
            <w:rFonts w:ascii="Cambria Math" w:hAnsi="Cambria Math" w:cs="Times New Roman"/>
          </w:rPr>
          <m:t>+∆f)+g</m:t>
        </m:r>
      </m:oMath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9E37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B4277D">
        <w:rPr>
          <w:rFonts w:ascii="Times New Roman" w:eastAsiaTheme="minorEastAsia" w:hAnsi="Times New Roman" w:cs="Times New Roman"/>
          <w:lang w:val="en-US"/>
        </w:rPr>
        <w:t>e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2A2754DE" w14:textId="56B5BBC7" w:rsidR="00B4277D" w:rsidRDefault="00000000" w:rsidP="00B4277D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B</m:t>
                    </m:r>
                  </m:sub>
                </m:sSub>
              </m:e>
            </m:d>
          </m:e>
          <m:sub>
            <m:r>
              <w:rPr>
                <w:rFonts w:ascii="Cambria Math" w:eastAsiaTheme="minorEastAsia" w:hAnsi="Cambria Math" w:cs="Times New Roman"/>
              </w:rPr>
              <m:t>3×1</m:t>
            </m:r>
          </m:sub>
        </m:sSub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3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+λ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∆f</m:t>
                    </m:r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</m:e>
        </m:d>
        <m:r>
          <w:rPr>
            <w:rFonts w:ascii="Cambria Math" w:hAnsi="Cambria Math" w:cs="Times New Roman"/>
          </w:rPr>
          <m:t>+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</m:mr>
            </m:m>
          </m:e>
        </m:d>
      </m:oMath>
      <w:r w:rsidR="00B4277D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B4277D">
        <w:rPr>
          <w:rFonts w:ascii="Times New Roman" w:eastAsiaTheme="minorEastAsia" w:hAnsi="Times New Roman" w:cs="Times New Roman"/>
          <w:lang w:val="en-US"/>
        </w:rPr>
        <w:t xml:space="preserve">   </w:t>
      </w:r>
      <w:r w:rsidR="00B4277D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B4277D">
        <w:rPr>
          <w:rFonts w:ascii="Times New Roman" w:eastAsiaTheme="minorEastAsia" w:hAnsi="Times New Roman" w:cs="Times New Roman"/>
          <w:lang w:val="en-US"/>
        </w:rPr>
        <w:t>ee</w:t>
      </w:r>
      <w:r w:rsidR="00B4277D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356AE327" w14:textId="77777777" w:rsidR="00B4277D" w:rsidRDefault="00B4277D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</w:p>
    <w:p w14:paraId="3DA5AA26" w14:textId="177D38E4" w:rsidR="00D51C7D" w:rsidRDefault="00D51C7D" w:rsidP="00D51C7D">
      <w:pPr>
        <w:rPr>
          <w:rFonts w:ascii="Times New Roman" w:eastAsiaTheme="minorEastAsia" w:hAnsi="Times New Roman" w:cs="Times New Roman"/>
          <w:lang w:val="en-US"/>
        </w:rPr>
      </w:pPr>
    </w:p>
    <w:p w14:paraId="39FC4870" w14:textId="7F2E1CF9" w:rsidR="00D51C7D" w:rsidRDefault="00D51C7D" w:rsidP="00D51C7D">
      <w:pPr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lang w:val="en-US"/>
        </w:rPr>
        <w:t>Whereas:</w:t>
      </w:r>
    </w:p>
    <w:p w14:paraId="271A7714" w14:textId="520A57A2" w:rsidR="00D51C7D" w:rsidRPr="00A654E3" w:rsidRDefault="00000000" w:rsidP="00D51C7D">
      <w:pPr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z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y</m:t>
              </m:r>
            </m:sub>
          </m:sSub>
        </m:oMath>
      </m:oMathPara>
    </w:p>
    <w:p w14:paraId="4A1FC1FA" w14:textId="0FB2FE87" w:rsidR="00A654E3" w:rsidRDefault="00000000" w:rsidP="00A654E3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z</m:t>
            </m:r>
          </m:sub>
        </m:sSub>
        <m:r>
          <w:rPr>
            <w:rFonts w:ascii="Cambria Math" w:eastAsiaTheme="minorEastAsia" w:hAnsi="Cambria Math" w:cs="Times New Roman"/>
            <w:lang w:val="en-US"/>
          </w:rPr>
          <m:t>(ψ)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ψ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inψ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-sinψ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ψ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e>
              </m:mr>
            </m:m>
          </m:e>
        </m:d>
      </m:oMath>
      <w:r w:rsidR="00A654E3">
        <w:rPr>
          <w:rFonts w:ascii="Times New Roman" w:eastAsiaTheme="minorEastAsia" w:hAnsi="Times New Roman" w:cs="Times New Roman"/>
          <w:lang w:val="en-US"/>
        </w:rPr>
        <w:t>,</w:t>
      </w:r>
    </w:p>
    <w:p w14:paraId="0954A26E" w14:textId="12A997E4" w:rsidR="00A654E3" w:rsidRDefault="00A654E3" w:rsidP="00A654E3">
      <w:pPr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sub>
        </m:sSub>
        <m:r>
          <w:rPr>
            <w:rFonts w:ascii="Cambria Math" w:eastAsiaTheme="minorEastAsia" w:hAnsi="Cambria Math" w:cs="Times New Roman"/>
            <w:lang w:val="en-US"/>
          </w:rPr>
          <m:t>(θ)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inθ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-sinθ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θ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lang w:val="en-US"/>
        </w:rPr>
        <w:t xml:space="preserve">, </w:t>
      </w:r>
    </w:p>
    <w:p w14:paraId="55843E28" w14:textId="7760F939" w:rsidR="00A654E3" w:rsidRPr="00D51C7D" w:rsidRDefault="00000000" w:rsidP="00D51C7D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y</m:t>
            </m:r>
          </m:sub>
        </m:sSub>
        <m:r>
          <w:rPr>
            <w:rFonts w:ascii="Cambria Math" w:eastAsiaTheme="minorEastAsia" w:hAnsi="Cambria Math" w:cs="Times New Roman"/>
            <w:lang w:val="en-US"/>
          </w:rPr>
          <m:t>(ϕ)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ϕ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-sinϕ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inϕ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ϕ</m:t>
                  </m:r>
                </m:e>
              </m:mr>
            </m:m>
          </m:e>
        </m:d>
      </m:oMath>
      <w:r w:rsidR="00A654E3">
        <w:rPr>
          <w:rFonts w:ascii="Times New Roman" w:eastAsiaTheme="minorEastAsia" w:hAnsi="Times New Roman" w:cs="Times New Roman"/>
          <w:lang w:val="en-US"/>
        </w:rPr>
        <w:t xml:space="preserve">,  </w:t>
      </w:r>
    </w:p>
    <w:p w14:paraId="59D61906" w14:textId="3D3B2D9E" w:rsidR="00642D55" w:rsidRPr="00384E4C" w:rsidRDefault="00000000">
      <w:pPr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z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cosψ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sinψ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-sinψ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cosψ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1</m:t>
                    </m:r>
                  </m:e>
                </m:mr>
              </m:m>
            </m:e>
          </m:d>
        </m:oMath>
      </m:oMathPara>
    </w:p>
    <w:p w14:paraId="2251DFB7" w14:textId="77777777" w:rsidR="00384E4C" w:rsidRPr="00384E4C" w:rsidRDefault="00384E4C">
      <w:pPr>
        <w:rPr>
          <w:rFonts w:ascii="Times New Roman" w:eastAsiaTheme="minorEastAsia" w:hAnsi="Times New Roman" w:cs="Times New Roman"/>
          <w:lang w:val="en-US"/>
        </w:rPr>
      </w:pPr>
    </w:p>
    <w:p w14:paraId="20D95ADD" w14:textId="50E808FE" w:rsidR="00400DBE" w:rsidRPr="000C2E3F" w:rsidRDefault="00000000">
      <w:pPr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W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W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W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W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W</m:t>
                  </m:r>
                </m:sub>
              </m:sSub>
            </m:e>
          </m:d>
        </m:oMath>
      </m:oMathPara>
    </w:p>
    <w:p w14:paraId="70ADD76E" w14:textId="5E45F7AA" w:rsidR="000C2E3F" w:rsidRDefault="00000000">
      <w:pPr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sub>
              </m:sSub>
            </m:e>
          </m:d>
        </m:oMath>
      </m:oMathPara>
    </w:p>
    <w:p w14:paraId="55ACF126" w14:textId="3540C089" w:rsidR="000C2E3F" w:rsidRPr="000C2E3F" w:rsidRDefault="00000000">
      <w:pPr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</m:t>
                  </m:r>
                </m:sub>
              </m:sSub>
            </m:e>
          </m:d>
        </m:oMath>
      </m:oMathPara>
    </w:p>
    <w:p w14:paraId="67D4D69F" w14:textId="6B143400" w:rsidR="000C2E3F" w:rsidRDefault="00000000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inψ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sinψ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  <w:r w:rsidR="00384E4C" w:rsidRPr="00384E4C">
        <w:rPr>
          <w:rFonts w:ascii="Times New Roman" w:hAnsi="Times New Roman" w:cs="Times New Roman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-sinθ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</m:mr>
            </m:m>
          </m:e>
        </m:d>
      </m:oMath>
      <w:r w:rsidR="00384E4C" w:rsidRPr="00384E4C">
        <w:rPr>
          <w:rFonts w:ascii="Times New Roman" w:hAnsi="Times New Roman" w:cs="Times New Roman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</m:mr>
            </m:m>
          </m:e>
        </m:d>
      </m:oMath>
    </w:p>
    <w:p w14:paraId="086BC78D" w14:textId="1CACF7F7" w:rsidR="00384E4C" w:rsidRDefault="00000000" w:rsidP="00384E4C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in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in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sinψ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-sinθ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</m:mr>
            </m:m>
          </m:e>
        </m:d>
      </m:oMath>
      <w:r w:rsidR="00384E4C" w:rsidRPr="00384E4C">
        <w:rPr>
          <w:rFonts w:ascii="Times New Roman" w:hAnsi="Times New Roman" w:cs="Times New Roman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</m:mr>
            </m:m>
          </m:e>
        </m:d>
      </m:oMath>
    </w:p>
    <w:p w14:paraId="0BD845C0" w14:textId="306F9E66" w:rsidR="00384E4C" w:rsidRPr="00642D55" w:rsidRDefault="00000000" w:rsidP="00384E4C">
      <w:pPr>
        <w:rPr>
          <w:rFonts w:ascii="Times New Roman" w:hAnsi="Times New Roman" w:cs="Times New Roman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cosψcosϕ+sin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in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cosψsinϕ+sin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sinψcosϕ+cos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inψsinϕ+cos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-sinθ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</m:mr>
            </m:m>
          </m:e>
        </m:d>
      </m:oMath>
      <w:r w:rsidR="00384E4C" w:rsidRPr="00384E4C">
        <w:rPr>
          <w:rFonts w:ascii="Times New Roman" w:hAnsi="Times New Roman" w:cs="Times New Roman"/>
        </w:rPr>
        <w:t xml:space="preserve"> </w:t>
      </w:r>
    </w:p>
    <w:p w14:paraId="32B18371" w14:textId="77777777" w:rsidR="00384E4C" w:rsidRPr="00642D55" w:rsidRDefault="00384E4C" w:rsidP="00384E4C">
      <w:pPr>
        <w:rPr>
          <w:rFonts w:ascii="Times New Roman" w:hAnsi="Times New Roman" w:cs="Times New Roman"/>
          <w:lang w:val="en-US"/>
        </w:rPr>
      </w:pPr>
    </w:p>
    <w:p w14:paraId="011BDFDC" w14:textId="5DCA66FC" w:rsidR="00384E4C" w:rsidRDefault="00384E4C">
      <w:pPr>
        <w:rPr>
          <w:rFonts w:ascii="Times New Roman" w:hAnsi="Times New Roman" w:cs="Times New Roman"/>
          <w:lang w:val="en-US"/>
        </w:rPr>
      </w:pPr>
    </w:p>
    <w:p w14:paraId="36D2D60E" w14:textId="70BFB929" w:rsidR="00D0684B" w:rsidRPr="0076539E" w:rsidRDefault="00000000">
      <w:pPr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λ</m:t>
                  </m:r>
                </m:sub>
              </m:sSub>
              <m:r>
                <w:rPr>
                  <w:rFonts w:ascii="Cambria Math" w:hAnsi="Cambria Math" w:cs="Times New Roman"/>
                </w:rPr>
                <m:t>=R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diag</m:t>
          </m:r>
          <m:r>
            <w:rPr>
              <w:rFonts w:ascii="Cambria Math" w:eastAsiaTheme="minorEastAsia" w:hAnsi="Cambria Math" w:cs="Times New Roman"/>
            </w:rPr>
            <m:t>(1,1,1-</m:t>
          </m:r>
          <m:r>
            <w:rPr>
              <w:rFonts w:ascii="Cambria Math" w:hAnsi="Cambria Math" w:cs="Times New Roman"/>
            </w:rPr>
            <m:t>λ</m:t>
          </m:r>
          <m:r>
            <w:rPr>
              <w:rFonts w:ascii="Cambria Math" w:eastAsiaTheme="minorEastAsia" w:hAnsi="Cambria Math" w:cs="Times New Roman"/>
            </w:rPr>
            <m:t>)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bSup>
        </m:oMath>
      </m:oMathPara>
    </w:p>
    <w:p w14:paraId="062F3FF3" w14:textId="50CF6FC8" w:rsidR="0076539E" w:rsidRDefault="0076539E">
      <w:pPr>
        <w:rPr>
          <w:rFonts w:ascii="Times New Roman" w:eastAsiaTheme="minorEastAsia" w:hAnsi="Times New Roman" w:cs="Times New Roman"/>
          <w:iCs/>
        </w:rPr>
      </w:pPr>
    </w:p>
    <w:p w14:paraId="41002485" w14:textId="7C25AA24" w:rsidR="0076539E" w:rsidRPr="005959B5" w:rsidRDefault="00000000">
      <w:pPr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 w:cs="Times New Roman"/>
                </w:rPr>
                <m:t>3×3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 w:cs="Times New Roman"/>
                </w:rPr>
                <m:t>3×3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1-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λ</m:t>
                    </m:r>
                  </m:e>
                </m:mr>
              </m:m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S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T</m:t>
                      </m:r>
                    </m:sup>
                  </m:sSubSup>
                </m:e>
              </m:d>
            </m:e>
            <m:sub>
              <m:r>
                <w:rPr>
                  <w:rFonts w:ascii="Cambria Math" w:hAnsi="Cambria Math" w:cs="Times New Roman"/>
                </w:rPr>
                <m:t>3×3</m:t>
              </m:r>
            </m:sub>
          </m:sSub>
        </m:oMath>
      </m:oMathPara>
    </w:p>
    <w:p w14:paraId="2A530E53" w14:textId="4F59458B" w:rsidR="005959B5" w:rsidRDefault="005959B5">
      <w:pPr>
        <w:rPr>
          <w:rFonts w:ascii="Times New Roman" w:eastAsiaTheme="minorEastAsia" w:hAnsi="Times New Roman" w:cs="Times New Roman"/>
          <w:iCs/>
        </w:rPr>
      </w:pPr>
    </w:p>
    <w:p w14:paraId="2ECDB299" w14:textId="46E1B1C2" w:rsidR="005959B5" w:rsidRPr="005959B5" w:rsidRDefault="005959B5">
      <w:pPr>
        <w:rPr>
          <w:rFonts w:ascii="Times New Roman" w:eastAsiaTheme="minorEastAsia" w:hAnsi="Times New Roman" w:cs="Times New Roman"/>
          <w:i/>
          <w:iCs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p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z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lang w:val="en-US"/>
        </w:rPr>
        <w:t xml:space="preserve">, </w:t>
      </w:r>
      <m:oMath>
        <m:r>
          <w:rPr>
            <w:rFonts w:ascii="Cambria Math" w:eastAsiaTheme="minorEastAsia" w:hAnsi="Cambria Math" w:cs="Times New Roman"/>
            <w:lang w:val="en-US"/>
          </w:rPr>
          <m:t>v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lang w:val="en-US"/>
        </w:rPr>
        <w:t>,</w:t>
      </w:r>
      <w:r w:rsidR="00FD622A" w:rsidRPr="00FD622A">
        <w:rPr>
          <w:rFonts w:ascii="Cambria Math" w:eastAsiaTheme="minorEastAsia" w:hAnsi="Cambria Math" w:cs="Times New Roman"/>
          <w:i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q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ϕ</m:t>
                        </m:r>
                      </m:e>
                    </m:mr>
                  </m:m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θ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ψ</m:t>
                  </m:r>
                </m:e>
              </m:mr>
            </m:m>
          </m:e>
        </m:d>
      </m:oMath>
      <w:r w:rsidR="00FD622A">
        <w:rPr>
          <w:rFonts w:ascii="Times New Roman" w:eastAsiaTheme="minorEastAsia" w:hAnsi="Times New Roman" w:cs="Times New Roman"/>
          <w:lang w:val="en-US"/>
        </w:rPr>
        <w:t xml:space="preserve">, </w:t>
      </w:r>
      <w:r>
        <w:rPr>
          <w:rFonts w:ascii="Times New Roman" w:eastAsiaTheme="minorEastAsia" w:hAnsi="Times New Roman" w:cs="Times New Roman"/>
          <w:lang w:val="en-US"/>
        </w:rPr>
        <w:t xml:space="preserve"> </w:t>
      </w:r>
      <m:oMath>
        <m:r>
          <w:rPr>
            <w:rFonts w:ascii="Cambria Math" w:hAnsi="Cambria Math" w:cs="Times New Roman"/>
          </w:rPr>
          <m:t>ω</m:t>
        </m:r>
        <m:r>
          <w:rPr>
            <w:rFonts w:ascii="Cambria Math" w:eastAsiaTheme="minorEastAsia" w:hAnsi="Cambria Math" w:cs="Times New Roman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ϕ</m:t>
                      </m:r>
                    </m:e>
                  </m:mr>
                  <m:m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lang w:val="en-US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US"/>
                            </w:rPr>
                            <m:t>θ</m:t>
                          </m:r>
                        </m:e>
                      </m:acc>
                    </m:e>
                  </m:mr>
                  <m:m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ψ</m:t>
                          </m:r>
                        </m:e>
                      </m:acc>
                    </m:e>
                  </m:mr>
                </m:m>
              </m:e>
            </m:acc>
          </m:e>
        </m:d>
      </m:oMath>
    </w:p>
    <w:sectPr w:rsidR="005959B5" w:rsidRPr="005959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TI2MzW3NDEztzBX0lEKTi0uzszPAykwrAUALVl9+CwAAAA="/>
  </w:docVars>
  <w:rsids>
    <w:rsidRoot w:val="00CA575B"/>
    <w:rsid w:val="000C2E3F"/>
    <w:rsid w:val="0011210A"/>
    <w:rsid w:val="002B624A"/>
    <w:rsid w:val="00384E4C"/>
    <w:rsid w:val="003D065C"/>
    <w:rsid w:val="00400DBE"/>
    <w:rsid w:val="00567EF5"/>
    <w:rsid w:val="00573A17"/>
    <w:rsid w:val="005959B5"/>
    <w:rsid w:val="005A588A"/>
    <w:rsid w:val="006246F2"/>
    <w:rsid w:val="00642D55"/>
    <w:rsid w:val="00657E23"/>
    <w:rsid w:val="00690FA4"/>
    <w:rsid w:val="006F353D"/>
    <w:rsid w:val="0076539E"/>
    <w:rsid w:val="00814C4A"/>
    <w:rsid w:val="008931FC"/>
    <w:rsid w:val="008D04A2"/>
    <w:rsid w:val="008E7E2E"/>
    <w:rsid w:val="009E375F"/>
    <w:rsid w:val="00A0045F"/>
    <w:rsid w:val="00A23F51"/>
    <w:rsid w:val="00A2621B"/>
    <w:rsid w:val="00A654E3"/>
    <w:rsid w:val="00AC2937"/>
    <w:rsid w:val="00AF49CB"/>
    <w:rsid w:val="00B4277D"/>
    <w:rsid w:val="00BD4C2F"/>
    <w:rsid w:val="00C62CA5"/>
    <w:rsid w:val="00CA575B"/>
    <w:rsid w:val="00CD506C"/>
    <w:rsid w:val="00D0684B"/>
    <w:rsid w:val="00D324FB"/>
    <w:rsid w:val="00D51C7D"/>
    <w:rsid w:val="00DE63E7"/>
    <w:rsid w:val="00DF64FC"/>
    <w:rsid w:val="00E00432"/>
    <w:rsid w:val="00E00755"/>
    <w:rsid w:val="00E4523F"/>
    <w:rsid w:val="00EA41BC"/>
    <w:rsid w:val="00FD6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94FDF"/>
  <w15:chartTrackingRefBased/>
  <w15:docId w15:val="{6917ECAE-260D-4599-9EEF-EBBE4F32D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2D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7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ED ULLAH</dc:creator>
  <cp:keywords/>
  <dc:description/>
  <cp:lastModifiedBy>Hameed Khan</cp:lastModifiedBy>
  <cp:revision>25</cp:revision>
  <dcterms:created xsi:type="dcterms:W3CDTF">2022-02-04T04:25:00Z</dcterms:created>
  <dcterms:modified xsi:type="dcterms:W3CDTF">2022-09-21T08:54:00Z</dcterms:modified>
</cp:coreProperties>
</file>